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DEF74" w14:textId="77A1FD2A" w:rsidR="00B4306E" w:rsidRPr="006633AF" w:rsidRDefault="00731A41">
      <w:pPr>
        <w:rPr>
          <w:rFonts w:ascii="Arial" w:hAnsi="Arial" w:cs="Arial"/>
          <w:bCs/>
          <w:sz w:val="22"/>
        </w:rPr>
      </w:pPr>
      <w:r w:rsidRPr="006633AF">
        <w:rPr>
          <w:rFonts w:ascii="Arial" w:hAnsi="Arial" w:cs="Arial"/>
          <w:bCs/>
          <w:sz w:val="22"/>
        </w:rPr>
        <w:t>Supplementary table 2. Number of studies along the procedure of study selection</w:t>
      </w:r>
    </w:p>
    <w:tbl>
      <w:tblPr>
        <w:tblStyle w:val="a6"/>
        <w:tblW w:w="1513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79"/>
        <w:gridCol w:w="1457"/>
        <w:gridCol w:w="1457"/>
        <w:gridCol w:w="1457"/>
        <w:gridCol w:w="1457"/>
        <w:gridCol w:w="1457"/>
        <w:gridCol w:w="1457"/>
        <w:gridCol w:w="1457"/>
        <w:gridCol w:w="1458"/>
      </w:tblGrid>
      <w:tr w:rsidR="00A4046A" w:rsidRPr="00181CC2" w14:paraId="6FC1D3E1" w14:textId="77777777" w:rsidTr="3D2B96B8">
        <w:trPr>
          <w:trHeight w:val="349"/>
        </w:trPr>
        <w:tc>
          <w:tcPr>
            <w:tcW w:w="3479" w:type="dxa"/>
            <w:tcBorders>
              <w:top w:val="single" w:sz="4" w:space="0" w:color="auto"/>
              <w:bottom w:val="dotted" w:sz="4" w:space="0" w:color="auto"/>
            </w:tcBorders>
            <w:hideMark/>
          </w:tcPr>
          <w:p w14:paraId="2C935E27" w14:textId="4AB23E42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Factors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60A087F5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Total number of searches (T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1C620BDC" w14:textId="2A76D818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xclusion process- duplication (A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0719A313" w14:textId="49CB6D9A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xclusion process- screening(B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6F19D760" w14:textId="250337EF" w:rsidR="00A4046A" w:rsidRPr="006633AF" w:rsidRDefault="00A4046A" w:rsidP="00577570">
            <w:pPr>
              <w:widowControl/>
              <w:wordWrap/>
              <w:autoSpaceDE/>
              <w:autoSpaceDN/>
              <w:ind w:rightChars="-52" w:right="-104"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xclusion process- sample(</w:t>
            </w:r>
            <w:r w:rsidR="000D119A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C</w:t>
            </w: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78010571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xclusion process</w:t>
            </w:r>
          </w:p>
          <w:p w14:paraId="73FC6D8F" w14:textId="4A5BAF84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- study design(</w:t>
            </w:r>
            <w:r w:rsidR="00FF4887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D</w:t>
            </w: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1F10F5AD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xclusion process</w:t>
            </w:r>
          </w:p>
          <w:p w14:paraId="57363D98" w14:textId="6F21382D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- not retrieval(</w:t>
            </w:r>
            <w:r w:rsidR="00FF4887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E</w:t>
            </w: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)</w:t>
            </w:r>
          </w:p>
        </w:tc>
        <w:tc>
          <w:tcPr>
            <w:tcW w:w="1457" w:type="dxa"/>
            <w:tcBorders>
              <w:top w:val="single" w:sz="4" w:space="0" w:color="auto"/>
              <w:bottom w:val="dotted" w:sz="4" w:space="0" w:color="auto"/>
            </w:tcBorders>
          </w:tcPr>
          <w:p w14:paraId="55055C2A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Hand search (F)</w:t>
            </w:r>
          </w:p>
          <w:p w14:paraId="0A37501D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bottom w:val="dotted" w:sz="4" w:space="0" w:color="auto"/>
            </w:tcBorders>
          </w:tcPr>
          <w:p w14:paraId="40D84379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Final inclusion</w:t>
            </w:r>
          </w:p>
          <w:p w14:paraId="3923A8D0" w14:textId="7777777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b/>
                <w:bCs/>
                <w:kern w:val="0"/>
                <w:sz w:val="18"/>
                <w:szCs w:val="18"/>
              </w:rPr>
              <w:t>(=T-A-B-C-D-E+F)</w:t>
            </w:r>
          </w:p>
        </w:tc>
      </w:tr>
      <w:tr w:rsidR="00A4046A" w:rsidRPr="00181CC2" w14:paraId="1A97CA52" w14:textId="77777777" w:rsidTr="3D2B96B8">
        <w:trPr>
          <w:trHeight w:val="349"/>
        </w:trPr>
        <w:tc>
          <w:tcPr>
            <w:tcW w:w="3479" w:type="dxa"/>
            <w:tcBorders>
              <w:top w:val="dotted" w:sz="4" w:space="0" w:color="auto"/>
            </w:tcBorders>
          </w:tcPr>
          <w:p w14:paraId="75657DE0" w14:textId="49CAD1DF" w:rsidR="00A4046A" w:rsidRPr="006633AF" w:rsidRDefault="00A4046A" w:rsidP="00BB5969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Style w:val="eop"/>
                <w:rFonts w:ascii="Calibri" w:hAnsi="Calibri" w:cs="Calibri"/>
                <w:i/>
                <w:iCs/>
                <w:color w:val="000000"/>
                <w:sz w:val="18"/>
                <w:szCs w:val="18"/>
                <w:shd w:val="clear" w:color="auto" w:fill="FFFFFF"/>
              </w:rPr>
              <w:t>Intrapersonal</w:t>
            </w:r>
            <w:r w:rsidR="00BB5969" w:rsidRPr="006633AF">
              <w:rPr>
                <w:rStyle w:val="eop"/>
                <w:rFonts w:ascii="Calibri" w:hAnsi="Calibri" w:cs="Calibri"/>
                <w:i/>
                <w:iCs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Pr="006633AF">
              <w:rPr>
                <w:rStyle w:val="eop"/>
                <w:rFonts w:ascii="Calibri" w:hAnsi="Calibri" w:cs="Calibri"/>
                <w:i/>
                <w:iCs/>
                <w:color w:val="000000" w:themeColor="text1"/>
                <w:sz w:val="18"/>
                <w:szCs w:val="18"/>
              </w:rPr>
              <w:t>Protective factor</w:t>
            </w:r>
            <w:r w:rsidR="007471F0" w:rsidRPr="006633AF">
              <w:rPr>
                <w:rStyle w:val="eop"/>
                <w:rFonts w:ascii="Calibri" w:hAnsi="Calibri" w:cs="Calibri"/>
                <w:i/>
                <w:iCs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519AFE53" w14:textId="7777777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421B8B0C" w14:textId="77777777" w:rsidR="00A4046A" w:rsidRPr="006633AF" w:rsidRDefault="00A4046A" w:rsidP="00577570">
            <w:pPr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35B21D7B" w14:textId="77777777" w:rsidR="00A4046A" w:rsidRPr="006633AF" w:rsidRDefault="00A4046A" w:rsidP="00577570">
            <w:pPr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0D21D486" w14:textId="7777777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65E2CE2D" w14:textId="77777777" w:rsidR="00A4046A" w:rsidRPr="006633AF" w:rsidRDefault="00A4046A" w:rsidP="00577570">
            <w:pPr>
              <w:widowControl/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490C88B6" w14:textId="7777777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dotted" w:sz="4" w:space="0" w:color="auto"/>
            </w:tcBorders>
            <w:vAlign w:val="center"/>
          </w:tcPr>
          <w:p w14:paraId="00E58B55" w14:textId="77777777" w:rsidR="00A4046A" w:rsidRPr="006633AF" w:rsidRDefault="00A4046A" w:rsidP="00577570">
            <w:pPr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dotted" w:sz="4" w:space="0" w:color="auto"/>
            </w:tcBorders>
            <w:vAlign w:val="center"/>
          </w:tcPr>
          <w:p w14:paraId="011EEDDC" w14:textId="77777777" w:rsidR="00A4046A" w:rsidRPr="006633AF" w:rsidRDefault="00A4046A" w:rsidP="00577570">
            <w:pPr>
              <w:jc w:val="center"/>
              <w:rPr>
                <w:rFonts w:ascii="Calibri" w:eastAsia="맑은 고딕" w:hAnsi="Calibri" w:cs="Calibri"/>
                <w:color w:val="000000"/>
                <w:sz w:val="18"/>
                <w:szCs w:val="18"/>
              </w:rPr>
            </w:pPr>
          </w:p>
        </w:tc>
      </w:tr>
      <w:tr w:rsidR="00A4046A" w:rsidRPr="00181CC2" w14:paraId="5B0888ED" w14:textId="77777777" w:rsidTr="3D2B96B8">
        <w:trPr>
          <w:trHeight w:val="349"/>
        </w:trPr>
        <w:tc>
          <w:tcPr>
            <w:tcW w:w="3479" w:type="dxa"/>
            <w:hideMark/>
          </w:tcPr>
          <w:p w14:paraId="3DAB4AD9" w14:textId="518062BF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kern w:val="0"/>
                <w:sz w:val="18"/>
                <w:szCs w:val="18"/>
              </w:rPr>
              <w:t>Perceived control</w:t>
            </w:r>
          </w:p>
        </w:tc>
        <w:tc>
          <w:tcPr>
            <w:tcW w:w="1457" w:type="dxa"/>
            <w:vAlign w:val="center"/>
          </w:tcPr>
          <w:p w14:paraId="1891590C" w14:textId="07EC19C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666</w:t>
            </w:r>
          </w:p>
        </w:tc>
        <w:tc>
          <w:tcPr>
            <w:tcW w:w="1457" w:type="dxa"/>
            <w:vAlign w:val="center"/>
          </w:tcPr>
          <w:p w14:paraId="6A720608" w14:textId="6DA1174B" w:rsidR="00A4046A" w:rsidRPr="006633AF" w:rsidRDefault="00A4046A" w:rsidP="005775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1457" w:type="dxa"/>
            <w:vAlign w:val="center"/>
          </w:tcPr>
          <w:p w14:paraId="516B204A" w14:textId="33038D0B" w:rsidR="00A4046A" w:rsidRPr="006633AF" w:rsidRDefault="00A4046A" w:rsidP="005775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64</w:t>
            </w:r>
          </w:p>
        </w:tc>
        <w:tc>
          <w:tcPr>
            <w:tcW w:w="1457" w:type="dxa"/>
            <w:vAlign w:val="center"/>
          </w:tcPr>
          <w:p w14:paraId="4B584315" w14:textId="76D753C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2322F001" w14:textId="0CEE83BF" w:rsidR="00A4046A" w:rsidRPr="006633AF" w:rsidRDefault="00A4046A" w:rsidP="00577570">
            <w:pPr>
              <w:widowControl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57" w:type="dxa"/>
            <w:vAlign w:val="center"/>
          </w:tcPr>
          <w:p w14:paraId="7B7EFE02" w14:textId="1797A69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33113584" w14:textId="22643B6D" w:rsidR="00A4046A" w:rsidRPr="006633AF" w:rsidRDefault="00A4046A" w:rsidP="0057757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5531F93F" w14:textId="4BBFC538" w:rsidR="00A4046A" w:rsidRPr="006633AF" w:rsidRDefault="00A4046A" w:rsidP="00577570">
            <w:pPr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046A" w:rsidRPr="00181CC2" w14:paraId="06D43DBF" w14:textId="77777777" w:rsidTr="3D2B96B8">
        <w:trPr>
          <w:trHeight w:val="349"/>
        </w:trPr>
        <w:tc>
          <w:tcPr>
            <w:tcW w:w="3479" w:type="dxa"/>
          </w:tcPr>
          <w:p w14:paraId="6132FA30" w14:textId="4D586195" w:rsidR="00A4046A" w:rsidRPr="006633AF" w:rsidRDefault="00A4046A" w:rsidP="00BB5969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 xml:space="preserve">Well-being </w:t>
            </w:r>
            <w:r w:rsidR="002518B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and</w:t>
            </w:r>
            <w:r w:rsidR="00BB5969"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 xml:space="preserve"> </w:t>
            </w: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Quality of life</w:t>
            </w:r>
          </w:p>
        </w:tc>
        <w:tc>
          <w:tcPr>
            <w:tcW w:w="1457" w:type="dxa"/>
            <w:vAlign w:val="center"/>
          </w:tcPr>
          <w:p w14:paraId="7BB4F699" w14:textId="1FBD69D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,706</w:t>
            </w:r>
          </w:p>
        </w:tc>
        <w:tc>
          <w:tcPr>
            <w:tcW w:w="1457" w:type="dxa"/>
            <w:vAlign w:val="center"/>
          </w:tcPr>
          <w:p w14:paraId="686552C0" w14:textId="7084B68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623</w:t>
            </w:r>
          </w:p>
        </w:tc>
        <w:tc>
          <w:tcPr>
            <w:tcW w:w="1457" w:type="dxa"/>
            <w:vAlign w:val="center"/>
          </w:tcPr>
          <w:p w14:paraId="122483AB" w14:textId="2ABC7C7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060</w:t>
            </w:r>
          </w:p>
        </w:tc>
        <w:tc>
          <w:tcPr>
            <w:tcW w:w="1457" w:type="dxa"/>
            <w:vAlign w:val="center"/>
          </w:tcPr>
          <w:p w14:paraId="1DDBEA86" w14:textId="6219A4A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57" w:type="dxa"/>
            <w:vAlign w:val="center"/>
          </w:tcPr>
          <w:p w14:paraId="18C0E163" w14:textId="1786E5F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57" w:type="dxa"/>
            <w:vAlign w:val="center"/>
          </w:tcPr>
          <w:p w14:paraId="3A934A1D" w14:textId="48856836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3F8F0863" w14:textId="127CC0E6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6D418D3D" w14:textId="5793571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046A" w:rsidRPr="00181CC2" w14:paraId="6E1909BF" w14:textId="77777777" w:rsidTr="3D2B96B8">
        <w:trPr>
          <w:trHeight w:val="349"/>
        </w:trPr>
        <w:tc>
          <w:tcPr>
            <w:tcW w:w="3479" w:type="dxa"/>
          </w:tcPr>
          <w:p w14:paraId="25AEE049" w14:textId="40753E8E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Life satisfaction</w:t>
            </w:r>
          </w:p>
        </w:tc>
        <w:tc>
          <w:tcPr>
            <w:tcW w:w="1457" w:type="dxa"/>
            <w:vAlign w:val="center"/>
          </w:tcPr>
          <w:p w14:paraId="40DF1A40" w14:textId="6664C42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87</w:t>
            </w:r>
          </w:p>
        </w:tc>
        <w:tc>
          <w:tcPr>
            <w:tcW w:w="1457" w:type="dxa"/>
            <w:vAlign w:val="center"/>
          </w:tcPr>
          <w:p w14:paraId="49FED8E6" w14:textId="28EDF48A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457" w:type="dxa"/>
            <w:vAlign w:val="center"/>
          </w:tcPr>
          <w:p w14:paraId="50D3CC9D" w14:textId="4B4BEDA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57" w:type="dxa"/>
            <w:vAlign w:val="center"/>
          </w:tcPr>
          <w:p w14:paraId="685D93CD" w14:textId="35D03BC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57" w:type="dxa"/>
            <w:vAlign w:val="center"/>
          </w:tcPr>
          <w:p w14:paraId="68FC0779" w14:textId="6A3D2C99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57" w:type="dxa"/>
            <w:vAlign w:val="center"/>
          </w:tcPr>
          <w:p w14:paraId="27B78B4B" w14:textId="30BC1A4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47678A06" w14:textId="0B992B26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6A26D07C" w14:textId="6E8A099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7</w:t>
            </w:r>
          </w:p>
        </w:tc>
      </w:tr>
      <w:tr w:rsidR="00A4046A" w:rsidRPr="00181CC2" w14:paraId="69DA2EC8" w14:textId="77777777" w:rsidTr="3D2B96B8">
        <w:trPr>
          <w:trHeight w:val="349"/>
        </w:trPr>
        <w:tc>
          <w:tcPr>
            <w:tcW w:w="3479" w:type="dxa"/>
          </w:tcPr>
          <w:p w14:paraId="5488520D" w14:textId="6C6EAE64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Purpose in life</w:t>
            </w:r>
          </w:p>
        </w:tc>
        <w:tc>
          <w:tcPr>
            <w:tcW w:w="1457" w:type="dxa"/>
            <w:vAlign w:val="center"/>
          </w:tcPr>
          <w:p w14:paraId="0CC0AB2C" w14:textId="7F0838CD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782</w:t>
            </w:r>
          </w:p>
        </w:tc>
        <w:tc>
          <w:tcPr>
            <w:tcW w:w="1457" w:type="dxa"/>
            <w:vAlign w:val="center"/>
          </w:tcPr>
          <w:p w14:paraId="5673776C" w14:textId="0FA89D3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72</w:t>
            </w:r>
          </w:p>
        </w:tc>
        <w:tc>
          <w:tcPr>
            <w:tcW w:w="1457" w:type="dxa"/>
            <w:vAlign w:val="center"/>
          </w:tcPr>
          <w:p w14:paraId="26B94C2B" w14:textId="76F1B60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01</w:t>
            </w:r>
          </w:p>
        </w:tc>
        <w:tc>
          <w:tcPr>
            <w:tcW w:w="1457" w:type="dxa"/>
            <w:vAlign w:val="center"/>
          </w:tcPr>
          <w:p w14:paraId="2DABD09C" w14:textId="7ED3B88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336EB2FC" w14:textId="2B894C5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38D53DDF" w14:textId="7127553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67B3630F" w14:textId="628023D4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67EC287D" w14:textId="270D26F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046A" w:rsidRPr="00181CC2" w14:paraId="6C67378B" w14:textId="77777777" w:rsidTr="3D2B96B8">
        <w:trPr>
          <w:trHeight w:val="349"/>
        </w:trPr>
        <w:tc>
          <w:tcPr>
            <w:tcW w:w="3479" w:type="dxa"/>
          </w:tcPr>
          <w:p w14:paraId="6B3D9E14" w14:textId="478637C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Resilience</w:t>
            </w:r>
          </w:p>
        </w:tc>
        <w:tc>
          <w:tcPr>
            <w:tcW w:w="1457" w:type="dxa"/>
            <w:vAlign w:val="center"/>
          </w:tcPr>
          <w:p w14:paraId="35E65AC1" w14:textId="00176CA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41</w:t>
            </w:r>
          </w:p>
        </w:tc>
        <w:tc>
          <w:tcPr>
            <w:tcW w:w="1457" w:type="dxa"/>
            <w:vAlign w:val="center"/>
          </w:tcPr>
          <w:p w14:paraId="613470C2" w14:textId="57BDC7B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57" w:type="dxa"/>
            <w:vAlign w:val="center"/>
          </w:tcPr>
          <w:p w14:paraId="33D6A9BB" w14:textId="6EFEC672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1457" w:type="dxa"/>
            <w:vAlign w:val="center"/>
          </w:tcPr>
          <w:p w14:paraId="4D3A29F3" w14:textId="62E3878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57" w:type="dxa"/>
            <w:vAlign w:val="center"/>
          </w:tcPr>
          <w:p w14:paraId="4B681FE6" w14:textId="3A4C725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57" w:type="dxa"/>
            <w:vAlign w:val="center"/>
          </w:tcPr>
          <w:p w14:paraId="749CA579" w14:textId="674E0DE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38851AE1" w14:textId="7F1A0AB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6564F065" w14:textId="1E7714A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6</w:t>
            </w:r>
          </w:p>
        </w:tc>
      </w:tr>
      <w:tr w:rsidR="00A4046A" w:rsidRPr="00181CC2" w14:paraId="192A8926" w14:textId="77777777" w:rsidTr="3D2B96B8">
        <w:trPr>
          <w:trHeight w:val="349"/>
        </w:trPr>
        <w:tc>
          <w:tcPr>
            <w:tcW w:w="3479" w:type="dxa"/>
          </w:tcPr>
          <w:p w14:paraId="4AA82A44" w14:textId="495EF757" w:rsidR="00A4046A" w:rsidRPr="006633AF" w:rsidRDefault="002518BF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Coping</w:t>
            </w:r>
          </w:p>
        </w:tc>
        <w:tc>
          <w:tcPr>
            <w:tcW w:w="1457" w:type="dxa"/>
            <w:vAlign w:val="center"/>
          </w:tcPr>
          <w:p w14:paraId="306A58AF" w14:textId="4BDA915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21</w:t>
            </w:r>
          </w:p>
        </w:tc>
        <w:tc>
          <w:tcPr>
            <w:tcW w:w="1457" w:type="dxa"/>
            <w:vAlign w:val="center"/>
          </w:tcPr>
          <w:p w14:paraId="7AD8ED37" w14:textId="7CBF8FA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457" w:type="dxa"/>
            <w:vAlign w:val="center"/>
          </w:tcPr>
          <w:p w14:paraId="6F11474C" w14:textId="07BF962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8</w:t>
            </w:r>
            <w:r w:rsidR="09840C4B"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04E9133E" w14:textId="463E9AB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57" w:type="dxa"/>
            <w:vAlign w:val="center"/>
          </w:tcPr>
          <w:p w14:paraId="7C93E2E6" w14:textId="0A2387A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</w:t>
            </w:r>
            <w:r w:rsidR="002E4DD5"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57" w:type="dxa"/>
            <w:vAlign w:val="center"/>
          </w:tcPr>
          <w:p w14:paraId="5074864B" w14:textId="7C98110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2150C516" w14:textId="762220B2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32A5AEAA" w14:textId="2D993D4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046A" w:rsidRPr="00181CC2" w14:paraId="6A86AFFC" w14:textId="77777777" w:rsidTr="3D2B96B8">
        <w:trPr>
          <w:trHeight w:val="349"/>
        </w:trPr>
        <w:tc>
          <w:tcPr>
            <w:tcW w:w="3479" w:type="dxa"/>
          </w:tcPr>
          <w:p w14:paraId="307A6338" w14:textId="6B97217E" w:rsidR="00A4046A" w:rsidRPr="006633AF" w:rsidRDefault="00A4046A" w:rsidP="00BB5969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Religiosity</w:t>
            </w:r>
          </w:p>
        </w:tc>
        <w:tc>
          <w:tcPr>
            <w:tcW w:w="1457" w:type="dxa"/>
            <w:vAlign w:val="center"/>
          </w:tcPr>
          <w:p w14:paraId="623D3AA7" w14:textId="45F344C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743</w:t>
            </w:r>
          </w:p>
        </w:tc>
        <w:tc>
          <w:tcPr>
            <w:tcW w:w="1457" w:type="dxa"/>
            <w:vAlign w:val="center"/>
          </w:tcPr>
          <w:p w14:paraId="61FFF44E" w14:textId="2958E9A1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457" w:type="dxa"/>
            <w:vAlign w:val="center"/>
          </w:tcPr>
          <w:p w14:paraId="334C33CC" w14:textId="633C506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49</w:t>
            </w:r>
          </w:p>
        </w:tc>
        <w:tc>
          <w:tcPr>
            <w:tcW w:w="1457" w:type="dxa"/>
            <w:vAlign w:val="center"/>
          </w:tcPr>
          <w:p w14:paraId="0D6BDC53" w14:textId="762EBDD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57" w:type="dxa"/>
            <w:vAlign w:val="center"/>
          </w:tcPr>
          <w:p w14:paraId="7DF00D01" w14:textId="0078E0C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57" w:type="dxa"/>
            <w:vAlign w:val="center"/>
          </w:tcPr>
          <w:p w14:paraId="7D2FC9AF" w14:textId="1E61EB3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2D593530" w14:textId="7F6BEB8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525A3A98" w14:textId="19AE4D34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046A" w:rsidRPr="00181CC2" w14:paraId="2A917636" w14:textId="77777777" w:rsidTr="3D2B96B8">
        <w:trPr>
          <w:trHeight w:val="349"/>
        </w:trPr>
        <w:tc>
          <w:tcPr>
            <w:tcW w:w="3479" w:type="dxa"/>
          </w:tcPr>
          <w:p w14:paraId="3932F6C1" w14:textId="60EF3BBF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Hope</w:t>
            </w:r>
          </w:p>
        </w:tc>
        <w:tc>
          <w:tcPr>
            <w:tcW w:w="1457" w:type="dxa"/>
            <w:vAlign w:val="center"/>
          </w:tcPr>
          <w:p w14:paraId="73312BAB" w14:textId="4C4C90C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457" w:type="dxa"/>
            <w:vAlign w:val="center"/>
          </w:tcPr>
          <w:p w14:paraId="40652BFE" w14:textId="246C3EE9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457" w:type="dxa"/>
            <w:vAlign w:val="center"/>
          </w:tcPr>
          <w:p w14:paraId="04558645" w14:textId="5232A3D2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80</w:t>
            </w:r>
          </w:p>
        </w:tc>
        <w:tc>
          <w:tcPr>
            <w:tcW w:w="1457" w:type="dxa"/>
            <w:vAlign w:val="center"/>
          </w:tcPr>
          <w:p w14:paraId="600CB41F" w14:textId="17E6635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57" w:type="dxa"/>
            <w:vAlign w:val="center"/>
          </w:tcPr>
          <w:p w14:paraId="6266E5CC" w14:textId="1D8F696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57" w:type="dxa"/>
            <w:vAlign w:val="center"/>
          </w:tcPr>
          <w:p w14:paraId="208AA977" w14:textId="3B36EBAA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0293F25B" w14:textId="064D3147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00C54269" w14:textId="663ED404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046A" w:rsidRPr="00181CC2" w14:paraId="7E226AAE" w14:textId="77777777" w:rsidTr="3D2B96B8">
        <w:trPr>
          <w:trHeight w:val="349"/>
        </w:trPr>
        <w:tc>
          <w:tcPr>
            <w:tcW w:w="3479" w:type="dxa"/>
          </w:tcPr>
          <w:p w14:paraId="479510B7" w14:textId="0C049E92" w:rsidR="00A4046A" w:rsidRPr="006633AF" w:rsidRDefault="00A4046A" w:rsidP="7333A6F2">
            <w:pPr>
              <w:jc w:val="left"/>
              <w:rPr>
                <w:rFonts w:ascii="Calibri" w:eastAsia="맑은 고딕" w:hAnsi="Calibri" w:cs="Calibri"/>
                <w:i/>
                <w:iCs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Self-regulation</w:t>
            </w:r>
          </w:p>
        </w:tc>
        <w:tc>
          <w:tcPr>
            <w:tcW w:w="1457" w:type="dxa"/>
            <w:vAlign w:val="center"/>
          </w:tcPr>
          <w:p w14:paraId="48D3F02F" w14:textId="511EC69C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82</w:t>
            </w:r>
          </w:p>
        </w:tc>
        <w:tc>
          <w:tcPr>
            <w:tcW w:w="1457" w:type="dxa"/>
            <w:vAlign w:val="center"/>
          </w:tcPr>
          <w:p w14:paraId="7C4C5C6F" w14:textId="165E8E0A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1457" w:type="dxa"/>
            <w:vAlign w:val="center"/>
          </w:tcPr>
          <w:p w14:paraId="5E3DBCDC" w14:textId="364D9E4F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62</w:t>
            </w:r>
          </w:p>
        </w:tc>
        <w:tc>
          <w:tcPr>
            <w:tcW w:w="1457" w:type="dxa"/>
            <w:vAlign w:val="center"/>
          </w:tcPr>
          <w:p w14:paraId="4CBAD7D5" w14:textId="656106DA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5D57FCE4" w14:textId="5E1256F8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6FDA78CC" w14:textId="0FF880A6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2A26DB45" w14:textId="342CD2F0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50A69EA2" w14:textId="568EB934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A4046A" w:rsidRPr="00181CC2" w14:paraId="722BFEB1" w14:textId="77777777" w:rsidTr="3D2B96B8">
        <w:trPr>
          <w:trHeight w:val="349"/>
        </w:trPr>
        <w:tc>
          <w:tcPr>
            <w:tcW w:w="3479" w:type="dxa"/>
          </w:tcPr>
          <w:p w14:paraId="1638F85B" w14:textId="2757A611" w:rsidR="00A4046A" w:rsidRPr="00784774" w:rsidRDefault="00A4046A" w:rsidP="7333A6F2">
            <w:pPr>
              <w:jc w:val="left"/>
              <w:rPr>
                <w:rFonts w:ascii="Calibri" w:eastAsia="맑은 고딕" w:hAnsi="Calibri" w:cs="Calibri"/>
                <w:i/>
                <w:iCs/>
                <w:color w:val="000000" w:themeColor="text1"/>
                <w:sz w:val="18"/>
                <w:szCs w:val="18"/>
              </w:rPr>
            </w:pPr>
            <w:r w:rsidRPr="00784774">
              <w:rPr>
                <w:rStyle w:val="normaltextrun"/>
                <w:rFonts w:ascii="Calibri" w:hAnsi="Calibri" w:cs="Calibri"/>
                <w:i/>
                <w:iCs/>
                <w:color w:val="000000"/>
                <w:sz w:val="18"/>
                <w:szCs w:val="18"/>
                <w:bdr w:val="none" w:sz="0" w:space="0" w:color="auto" w:frame="1"/>
              </w:rPr>
              <w:t xml:space="preserve">Interpersonal </w:t>
            </w:r>
            <w:r w:rsidR="007471F0" w:rsidRPr="00784774">
              <w:rPr>
                <w:rStyle w:val="normaltextrun"/>
                <w:rFonts w:ascii="Calibri" w:hAnsi="Calibri" w:cs="Calibri"/>
                <w:i/>
                <w:iCs/>
                <w:color w:val="000000"/>
                <w:sz w:val="18"/>
                <w:szCs w:val="18"/>
                <w:bdr w:val="none" w:sz="0" w:space="0" w:color="auto" w:frame="1"/>
              </w:rPr>
              <w:t>protective factors</w:t>
            </w:r>
          </w:p>
        </w:tc>
        <w:tc>
          <w:tcPr>
            <w:tcW w:w="1457" w:type="dxa"/>
            <w:vAlign w:val="center"/>
          </w:tcPr>
          <w:p w14:paraId="229C6ACA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65B995E8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1BB8CCE9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1B99C224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74B99B18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0F7FD485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7" w:type="dxa"/>
            <w:vAlign w:val="center"/>
          </w:tcPr>
          <w:p w14:paraId="36089BE7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58" w:type="dxa"/>
            <w:vAlign w:val="center"/>
          </w:tcPr>
          <w:p w14:paraId="0351BF7E" w14:textId="77777777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A4046A" w:rsidRPr="00181CC2" w14:paraId="10AE2821" w14:textId="77777777" w:rsidTr="3D2B96B8">
        <w:trPr>
          <w:trHeight w:val="349"/>
        </w:trPr>
        <w:tc>
          <w:tcPr>
            <w:tcW w:w="3479" w:type="dxa"/>
            <w:hideMark/>
          </w:tcPr>
          <w:p w14:paraId="410E4B8F" w14:textId="654953A6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kern w:val="0"/>
                <w:sz w:val="18"/>
                <w:szCs w:val="18"/>
              </w:rPr>
              <w:t>Sense of belonging</w:t>
            </w:r>
          </w:p>
        </w:tc>
        <w:tc>
          <w:tcPr>
            <w:tcW w:w="1457" w:type="dxa"/>
            <w:vAlign w:val="center"/>
          </w:tcPr>
          <w:p w14:paraId="4247BEE6" w14:textId="45C2747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77</w:t>
            </w:r>
          </w:p>
        </w:tc>
        <w:tc>
          <w:tcPr>
            <w:tcW w:w="1457" w:type="dxa"/>
            <w:vAlign w:val="center"/>
          </w:tcPr>
          <w:p w14:paraId="63F14F84" w14:textId="4E6729B9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457" w:type="dxa"/>
            <w:vAlign w:val="center"/>
          </w:tcPr>
          <w:p w14:paraId="4BD2DB98" w14:textId="5026DBE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457" w:type="dxa"/>
            <w:vAlign w:val="center"/>
          </w:tcPr>
          <w:p w14:paraId="56B20A0C" w14:textId="11AC3CC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29B4EA11" w14:textId="332A72F5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0213FF8E" w14:textId="6714CD4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370D6AA5" w14:textId="1737F062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78941E47" w14:textId="1ED85506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8</w:t>
            </w:r>
          </w:p>
        </w:tc>
      </w:tr>
      <w:tr w:rsidR="00A4046A" w:rsidRPr="00181CC2" w14:paraId="64AF1F1B" w14:textId="77777777" w:rsidTr="3D2B96B8">
        <w:trPr>
          <w:trHeight w:val="349"/>
        </w:trPr>
        <w:tc>
          <w:tcPr>
            <w:tcW w:w="3479" w:type="dxa"/>
          </w:tcPr>
          <w:p w14:paraId="628B9F36" w14:textId="23DD164A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Positive relationship</w:t>
            </w:r>
          </w:p>
        </w:tc>
        <w:tc>
          <w:tcPr>
            <w:tcW w:w="1457" w:type="dxa"/>
            <w:vAlign w:val="center"/>
          </w:tcPr>
          <w:p w14:paraId="2167CC83" w14:textId="4D5151BD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,092</w:t>
            </w:r>
          </w:p>
        </w:tc>
        <w:tc>
          <w:tcPr>
            <w:tcW w:w="1457" w:type="dxa"/>
            <w:vAlign w:val="center"/>
          </w:tcPr>
          <w:p w14:paraId="261D74AA" w14:textId="41681F0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1457" w:type="dxa"/>
            <w:vAlign w:val="center"/>
          </w:tcPr>
          <w:p w14:paraId="531164A4" w14:textId="32916BB1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946</w:t>
            </w:r>
          </w:p>
        </w:tc>
        <w:tc>
          <w:tcPr>
            <w:tcW w:w="1457" w:type="dxa"/>
            <w:vAlign w:val="center"/>
          </w:tcPr>
          <w:p w14:paraId="5D4EBAF9" w14:textId="338D339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57" w:type="dxa"/>
            <w:vAlign w:val="center"/>
          </w:tcPr>
          <w:p w14:paraId="3067C2AB" w14:textId="25E0EEC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57" w:type="dxa"/>
            <w:vAlign w:val="center"/>
          </w:tcPr>
          <w:p w14:paraId="17A3D64B" w14:textId="0621940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0360A942" w14:textId="1F535EB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2E49EA52" w14:textId="5C77CA2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046A" w:rsidRPr="00181CC2" w14:paraId="4BEFF04E" w14:textId="77777777" w:rsidTr="3D2B96B8">
        <w:trPr>
          <w:trHeight w:val="349"/>
        </w:trPr>
        <w:tc>
          <w:tcPr>
            <w:tcW w:w="3479" w:type="dxa"/>
          </w:tcPr>
          <w:p w14:paraId="3A86A30C" w14:textId="0FABE0D9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Social support</w:t>
            </w:r>
          </w:p>
        </w:tc>
        <w:tc>
          <w:tcPr>
            <w:tcW w:w="1457" w:type="dxa"/>
            <w:vAlign w:val="center"/>
          </w:tcPr>
          <w:p w14:paraId="5A29CC00" w14:textId="1420D81A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,352</w:t>
            </w:r>
          </w:p>
        </w:tc>
        <w:tc>
          <w:tcPr>
            <w:tcW w:w="1457" w:type="dxa"/>
            <w:vAlign w:val="center"/>
          </w:tcPr>
          <w:p w14:paraId="10840CD8" w14:textId="1FAC5582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10</w:t>
            </w:r>
          </w:p>
        </w:tc>
        <w:tc>
          <w:tcPr>
            <w:tcW w:w="1457" w:type="dxa"/>
            <w:vAlign w:val="center"/>
          </w:tcPr>
          <w:p w14:paraId="34ED8313" w14:textId="41CA71E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797</w:t>
            </w:r>
          </w:p>
        </w:tc>
        <w:tc>
          <w:tcPr>
            <w:tcW w:w="1457" w:type="dxa"/>
            <w:vAlign w:val="center"/>
          </w:tcPr>
          <w:p w14:paraId="16CA4A1E" w14:textId="78909D2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57" w:type="dxa"/>
            <w:vAlign w:val="center"/>
          </w:tcPr>
          <w:p w14:paraId="698A2F0C" w14:textId="6A3C3FE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57" w:type="dxa"/>
            <w:vAlign w:val="center"/>
          </w:tcPr>
          <w:p w14:paraId="753BCA81" w14:textId="0E1EEBD6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11D4AD54" w14:textId="60FFCB9F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270A29BD" w14:textId="6421505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A4046A" w:rsidRPr="00181CC2" w14:paraId="1E2C3200" w14:textId="77777777" w:rsidTr="3D2B96B8">
        <w:trPr>
          <w:trHeight w:val="349"/>
        </w:trPr>
        <w:tc>
          <w:tcPr>
            <w:tcW w:w="3479" w:type="dxa"/>
          </w:tcPr>
          <w:p w14:paraId="060640D7" w14:textId="6344BBD7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Social Connectedness</w:t>
            </w:r>
          </w:p>
        </w:tc>
        <w:tc>
          <w:tcPr>
            <w:tcW w:w="1457" w:type="dxa"/>
            <w:vAlign w:val="center"/>
          </w:tcPr>
          <w:p w14:paraId="38F21B53" w14:textId="378807DD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98</w:t>
            </w:r>
          </w:p>
        </w:tc>
        <w:tc>
          <w:tcPr>
            <w:tcW w:w="1457" w:type="dxa"/>
            <w:vAlign w:val="center"/>
          </w:tcPr>
          <w:p w14:paraId="3B0F00DD" w14:textId="0B990AC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457" w:type="dxa"/>
            <w:vAlign w:val="center"/>
          </w:tcPr>
          <w:p w14:paraId="49A10397" w14:textId="7D4C47F1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1457" w:type="dxa"/>
            <w:vAlign w:val="center"/>
          </w:tcPr>
          <w:p w14:paraId="41138183" w14:textId="6E595FF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57" w:type="dxa"/>
            <w:vAlign w:val="center"/>
          </w:tcPr>
          <w:p w14:paraId="245C4746" w14:textId="7F5D903E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457" w:type="dxa"/>
            <w:vAlign w:val="center"/>
          </w:tcPr>
          <w:p w14:paraId="03270341" w14:textId="4684D1FD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0AB47848" w14:textId="5FD6F64B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48772751" w14:textId="059987E8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A4046A" w:rsidRPr="00181CC2" w14:paraId="3A35B403" w14:textId="77777777" w:rsidTr="3D2B96B8">
        <w:trPr>
          <w:trHeight w:val="349"/>
        </w:trPr>
        <w:tc>
          <w:tcPr>
            <w:tcW w:w="3479" w:type="dxa"/>
          </w:tcPr>
          <w:p w14:paraId="7D823518" w14:textId="27396B86" w:rsidR="00A4046A" w:rsidRPr="006633AF" w:rsidRDefault="00A4046A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Social participation</w:t>
            </w:r>
          </w:p>
        </w:tc>
        <w:tc>
          <w:tcPr>
            <w:tcW w:w="1457" w:type="dxa"/>
            <w:vAlign w:val="center"/>
          </w:tcPr>
          <w:p w14:paraId="073BC3F9" w14:textId="67A52F4D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1457" w:type="dxa"/>
            <w:vAlign w:val="center"/>
          </w:tcPr>
          <w:p w14:paraId="1AD9CA73" w14:textId="7CAAF259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457" w:type="dxa"/>
            <w:vAlign w:val="center"/>
          </w:tcPr>
          <w:p w14:paraId="303870F3" w14:textId="6B1C653F" w:rsidR="00A4046A" w:rsidRPr="006633AF" w:rsidRDefault="00A4046A" w:rsidP="68D225DD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06</w:t>
            </w:r>
          </w:p>
        </w:tc>
        <w:tc>
          <w:tcPr>
            <w:tcW w:w="1457" w:type="dxa"/>
            <w:vAlign w:val="center"/>
          </w:tcPr>
          <w:p w14:paraId="0051E596" w14:textId="48B2E990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57" w:type="dxa"/>
            <w:vAlign w:val="center"/>
          </w:tcPr>
          <w:p w14:paraId="60E14DA8" w14:textId="1338BE6C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57" w:type="dxa"/>
            <w:vAlign w:val="center"/>
          </w:tcPr>
          <w:p w14:paraId="3E6D1FA4" w14:textId="7D8F2E11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7B63B73B" w14:textId="5C79FA03" w:rsidR="00A4046A" w:rsidRPr="006633AF" w:rsidRDefault="00A4046A" w:rsidP="00577570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3B795EC6" w14:textId="22090B3B" w:rsidR="00A4046A" w:rsidRPr="006633AF" w:rsidRDefault="00A4046A" w:rsidP="68D225DD">
            <w:pPr>
              <w:widowControl/>
              <w:wordWrap/>
              <w:autoSpaceDE/>
              <w:autoSpaceDN/>
              <w:jc w:val="center"/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9</w:t>
            </w:r>
          </w:p>
        </w:tc>
      </w:tr>
      <w:tr w:rsidR="00A4046A" w:rsidRPr="00181CC2" w14:paraId="02672472" w14:textId="77777777" w:rsidTr="3D2B96B8">
        <w:trPr>
          <w:trHeight w:val="349"/>
        </w:trPr>
        <w:tc>
          <w:tcPr>
            <w:tcW w:w="3479" w:type="dxa"/>
          </w:tcPr>
          <w:p w14:paraId="55BBD6E2" w14:textId="5BFA8AE6" w:rsidR="00A4046A" w:rsidRPr="006633AF" w:rsidRDefault="00A4046A" w:rsidP="7333A6F2">
            <w:pPr>
              <w:jc w:val="left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Mattering</w:t>
            </w:r>
          </w:p>
        </w:tc>
        <w:tc>
          <w:tcPr>
            <w:tcW w:w="1457" w:type="dxa"/>
            <w:vAlign w:val="center"/>
          </w:tcPr>
          <w:p w14:paraId="3205B8F2" w14:textId="301C459D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72</w:t>
            </w:r>
          </w:p>
        </w:tc>
        <w:tc>
          <w:tcPr>
            <w:tcW w:w="1457" w:type="dxa"/>
            <w:vAlign w:val="center"/>
          </w:tcPr>
          <w:p w14:paraId="0D7517B0" w14:textId="10CF5178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1457" w:type="dxa"/>
            <w:vAlign w:val="center"/>
          </w:tcPr>
          <w:p w14:paraId="7D742B13" w14:textId="229FF58B" w:rsidR="00A4046A" w:rsidRPr="006633AF" w:rsidRDefault="007233AB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56</w:t>
            </w:r>
          </w:p>
        </w:tc>
        <w:tc>
          <w:tcPr>
            <w:tcW w:w="1457" w:type="dxa"/>
            <w:vAlign w:val="center"/>
          </w:tcPr>
          <w:p w14:paraId="2945DAF6" w14:textId="366DF333" w:rsidR="00A4046A" w:rsidRPr="006633AF" w:rsidRDefault="00CC1EA0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457" w:type="dxa"/>
            <w:vAlign w:val="center"/>
          </w:tcPr>
          <w:p w14:paraId="56BDC0DA" w14:textId="62A5A6D0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03AB00A7" w14:textId="2169D8F8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vAlign w:val="center"/>
          </w:tcPr>
          <w:p w14:paraId="5692FDE3" w14:textId="48E5FD19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8" w:type="dxa"/>
            <w:vAlign w:val="center"/>
          </w:tcPr>
          <w:p w14:paraId="1D1CFBDD" w14:textId="40B8F92D" w:rsidR="00A4046A" w:rsidRPr="006633AF" w:rsidRDefault="00A4046A" w:rsidP="7333A6F2">
            <w:pPr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A4046A" w:rsidRPr="00181CC2" w14:paraId="0284538E" w14:textId="77777777" w:rsidTr="3D2B96B8">
        <w:trPr>
          <w:trHeight w:val="349"/>
        </w:trPr>
        <w:tc>
          <w:tcPr>
            <w:tcW w:w="3479" w:type="dxa"/>
            <w:tcBorders>
              <w:bottom w:val="single" w:sz="4" w:space="0" w:color="auto"/>
            </w:tcBorders>
          </w:tcPr>
          <w:p w14:paraId="503ED1E5" w14:textId="29EDE83D" w:rsidR="00A4046A" w:rsidRPr="006633AF" w:rsidRDefault="007471F0" w:rsidP="00577570">
            <w:pPr>
              <w:widowControl/>
              <w:wordWrap/>
              <w:autoSpaceDE/>
              <w:autoSpaceDN/>
              <w:jc w:val="left"/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kern w:val="0"/>
                <w:sz w:val="18"/>
                <w:szCs w:val="18"/>
              </w:rPr>
              <w:t>Total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0323413F" w14:textId="44518378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9909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1E1D20AC" w14:textId="112FC15E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2917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758822D1" w14:textId="05447B52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67</w:t>
            </w:r>
            <w:r w:rsidR="007233AB"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</w:t>
            </w:r>
            <w:r w:rsidR="188BD270"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1DF4A32D" w14:textId="74CB8485" w:rsidR="00A4046A" w:rsidRPr="006633AF" w:rsidRDefault="007233AB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5AE20CD4" w14:textId="145DF62F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1</w:t>
            </w:r>
            <w:r w:rsidR="3D3010CF" w:rsidRPr="3D2B96B8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44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2D76D37D" w14:textId="7FAF88DC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14:paraId="335FB88B" w14:textId="53C802B2" w:rsidR="00A4046A" w:rsidRPr="006633AF" w:rsidRDefault="00A4046A" w:rsidP="7333A6F2">
            <w:pPr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58" w:type="dxa"/>
            <w:tcBorders>
              <w:bottom w:val="single" w:sz="4" w:space="0" w:color="auto"/>
            </w:tcBorders>
            <w:vAlign w:val="center"/>
          </w:tcPr>
          <w:p w14:paraId="2E515DB2" w14:textId="5C777548" w:rsidR="00A4046A" w:rsidRPr="006633AF" w:rsidRDefault="00A4046A" w:rsidP="7333A6F2">
            <w:pPr>
              <w:widowControl/>
              <w:spacing w:line="259" w:lineRule="auto"/>
              <w:jc w:val="center"/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</w:pPr>
            <w:r w:rsidRPr="006633AF">
              <w:rPr>
                <w:rFonts w:ascii="Calibri" w:eastAsia="맑은 고딕" w:hAnsi="Calibri" w:cs="Calibri"/>
                <w:color w:val="000000" w:themeColor="text1"/>
                <w:sz w:val="18"/>
                <w:szCs w:val="18"/>
              </w:rPr>
              <w:t>93</w:t>
            </w:r>
          </w:p>
        </w:tc>
      </w:tr>
    </w:tbl>
    <w:p w14:paraId="3E644079" w14:textId="1835C906" w:rsidR="007D4DBC" w:rsidRPr="00CA26B3" w:rsidRDefault="007D4DBC" w:rsidP="7009764B">
      <w:pPr>
        <w:wordWrap/>
        <w:adjustRightInd w:val="0"/>
        <w:spacing w:after="0" w:line="240" w:lineRule="auto"/>
        <w:contextualSpacing/>
        <w:jc w:val="left"/>
        <w:rPr>
          <w:rFonts w:ascii="Calibri" w:hAnsi="Calibri" w:cs="Calibri"/>
        </w:rPr>
      </w:pPr>
      <w:r w:rsidRPr="0058718F">
        <w:rPr>
          <w:rFonts w:ascii="Calibri" w:hAnsi="Calibri" w:cs="Calibri"/>
        </w:rPr>
        <w:t>Note: The searches were made separately for 15 protective factors.</w:t>
      </w:r>
      <w:r w:rsidRPr="7009764B">
        <w:rPr>
          <w:rFonts w:ascii="Calibri" w:hAnsi="Calibri" w:cs="Calibri"/>
        </w:rPr>
        <w:t xml:space="preserve"> </w:t>
      </w:r>
    </w:p>
    <w:p w14:paraId="5DAB6C7B" w14:textId="77777777" w:rsidR="00B4306E" w:rsidRPr="007D4DBC" w:rsidRDefault="00B4306E"/>
    <w:sectPr w:rsidR="00B4306E" w:rsidRPr="007D4DBC" w:rsidSect="00535530">
      <w:pgSz w:w="16838" w:h="11906" w:orient="landscape" w:code="9"/>
      <w:pgMar w:top="1134" w:right="1077" w:bottom="1134" w:left="1077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96D2F" w14:textId="77777777" w:rsidR="00D37DA2" w:rsidRDefault="00D37DA2" w:rsidP="008411D1">
      <w:pPr>
        <w:spacing w:after="0" w:line="240" w:lineRule="auto"/>
      </w:pPr>
      <w:r>
        <w:separator/>
      </w:r>
    </w:p>
  </w:endnote>
  <w:endnote w:type="continuationSeparator" w:id="0">
    <w:p w14:paraId="3A7B0638" w14:textId="77777777" w:rsidR="00D37DA2" w:rsidRDefault="00D37DA2" w:rsidP="008411D1">
      <w:pPr>
        <w:spacing w:after="0" w:line="240" w:lineRule="auto"/>
      </w:pPr>
      <w:r>
        <w:continuationSeparator/>
      </w:r>
    </w:p>
  </w:endnote>
  <w:endnote w:type="continuationNotice" w:id="1">
    <w:p w14:paraId="5055C0A2" w14:textId="77777777" w:rsidR="00D37DA2" w:rsidRDefault="00D37D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2603B" w14:textId="77777777" w:rsidR="00D37DA2" w:rsidRDefault="00D37DA2" w:rsidP="008411D1">
      <w:pPr>
        <w:spacing w:after="0" w:line="240" w:lineRule="auto"/>
      </w:pPr>
      <w:r>
        <w:separator/>
      </w:r>
    </w:p>
  </w:footnote>
  <w:footnote w:type="continuationSeparator" w:id="0">
    <w:p w14:paraId="5CD968D9" w14:textId="77777777" w:rsidR="00D37DA2" w:rsidRDefault="00D37DA2" w:rsidP="008411D1">
      <w:pPr>
        <w:spacing w:after="0" w:line="240" w:lineRule="auto"/>
      </w:pPr>
      <w:r>
        <w:continuationSeparator/>
      </w:r>
    </w:p>
  </w:footnote>
  <w:footnote w:type="continuationNotice" w:id="1">
    <w:p w14:paraId="37F65BD0" w14:textId="77777777" w:rsidR="00D37DA2" w:rsidRDefault="00D37DA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tjQwMTAys7Q0MzdS0lEKTi0uzszPAykwrgUAL40mM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3EE54106"/>
    <w:rsid w:val="000D119A"/>
    <w:rsid w:val="000D4C35"/>
    <w:rsid w:val="00181CC2"/>
    <w:rsid w:val="001D0B00"/>
    <w:rsid w:val="0021CA80"/>
    <w:rsid w:val="002518BF"/>
    <w:rsid w:val="002677F4"/>
    <w:rsid w:val="002B5E39"/>
    <w:rsid w:val="002E4DD5"/>
    <w:rsid w:val="002F4FD1"/>
    <w:rsid w:val="003B4E00"/>
    <w:rsid w:val="003C0B34"/>
    <w:rsid w:val="0040092E"/>
    <w:rsid w:val="00511EB0"/>
    <w:rsid w:val="00535530"/>
    <w:rsid w:val="00537BA0"/>
    <w:rsid w:val="00576495"/>
    <w:rsid w:val="00577570"/>
    <w:rsid w:val="005839C9"/>
    <w:rsid w:val="0058718F"/>
    <w:rsid w:val="006379B6"/>
    <w:rsid w:val="006633AF"/>
    <w:rsid w:val="006A14C0"/>
    <w:rsid w:val="006D3C84"/>
    <w:rsid w:val="006F5013"/>
    <w:rsid w:val="007233AB"/>
    <w:rsid w:val="00731A41"/>
    <w:rsid w:val="007424F8"/>
    <w:rsid w:val="007471F0"/>
    <w:rsid w:val="00763A09"/>
    <w:rsid w:val="00784774"/>
    <w:rsid w:val="007D4DBC"/>
    <w:rsid w:val="008411D1"/>
    <w:rsid w:val="0085217C"/>
    <w:rsid w:val="00890375"/>
    <w:rsid w:val="008E4029"/>
    <w:rsid w:val="00925F06"/>
    <w:rsid w:val="009358F1"/>
    <w:rsid w:val="00936BE3"/>
    <w:rsid w:val="00965AAD"/>
    <w:rsid w:val="009D29C1"/>
    <w:rsid w:val="009F3B5E"/>
    <w:rsid w:val="00A4046A"/>
    <w:rsid w:val="00A9670D"/>
    <w:rsid w:val="00AF6A4F"/>
    <w:rsid w:val="00B23FC2"/>
    <w:rsid w:val="00B4306E"/>
    <w:rsid w:val="00B75447"/>
    <w:rsid w:val="00B96EAF"/>
    <w:rsid w:val="00BB05CA"/>
    <w:rsid w:val="00BB3C71"/>
    <w:rsid w:val="00BB5969"/>
    <w:rsid w:val="00C77445"/>
    <w:rsid w:val="00CC1EA0"/>
    <w:rsid w:val="00CE4805"/>
    <w:rsid w:val="00D33AB2"/>
    <w:rsid w:val="00D36098"/>
    <w:rsid w:val="00D37DA2"/>
    <w:rsid w:val="00D56887"/>
    <w:rsid w:val="00D6375B"/>
    <w:rsid w:val="00D83159"/>
    <w:rsid w:val="00D958B8"/>
    <w:rsid w:val="00DD0C0F"/>
    <w:rsid w:val="00E37672"/>
    <w:rsid w:val="00E94DB7"/>
    <w:rsid w:val="00EA071D"/>
    <w:rsid w:val="00EF398B"/>
    <w:rsid w:val="00F64D30"/>
    <w:rsid w:val="00FB3A7F"/>
    <w:rsid w:val="00FE2A22"/>
    <w:rsid w:val="00FF4887"/>
    <w:rsid w:val="00FF7756"/>
    <w:rsid w:val="032A3C95"/>
    <w:rsid w:val="042F63C6"/>
    <w:rsid w:val="04E0782C"/>
    <w:rsid w:val="05A3E70E"/>
    <w:rsid w:val="05FF2FC3"/>
    <w:rsid w:val="076C0969"/>
    <w:rsid w:val="09840C4B"/>
    <w:rsid w:val="09E63A1B"/>
    <w:rsid w:val="0B2C6919"/>
    <w:rsid w:val="0B3AE622"/>
    <w:rsid w:val="0C793CFF"/>
    <w:rsid w:val="0FCE5BC7"/>
    <w:rsid w:val="0FEEEFCA"/>
    <w:rsid w:val="109ECB8B"/>
    <w:rsid w:val="11BDAD32"/>
    <w:rsid w:val="12694A48"/>
    <w:rsid w:val="1377DA06"/>
    <w:rsid w:val="1423758C"/>
    <w:rsid w:val="15BB9D8A"/>
    <w:rsid w:val="160CE1D6"/>
    <w:rsid w:val="188BD270"/>
    <w:rsid w:val="1AC55A7B"/>
    <w:rsid w:val="1B5DE469"/>
    <w:rsid w:val="1B71BFF0"/>
    <w:rsid w:val="1C1D3987"/>
    <w:rsid w:val="1C5D590B"/>
    <w:rsid w:val="1DF95C3D"/>
    <w:rsid w:val="1E2138B2"/>
    <w:rsid w:val="1EC4EED1"/>
    <w:rsid w:val="1FD38CEB"/>
    <w:rsid w:val="21817570"/>
    <w:rsid w:val="219FB03D"/>
    <w:rsid w:val="21EBE627"/>
    <w:rsid w:val="2314C344"/>
    <w:rsid w:val="23974D95"/>
    <w:rsid w:val="23C63D2F"/>
    <w:rsid w:val="23CF5069"/>
    <w:rsid w:val="245B5B15"/>
    <w:rsid w:val="24BF4A84"/>
    <w:rsid w:val="24D3A316"/>
    <w:rsid w:val="25E8CD73"/>
    <w:rsid w:val="273D831A"/>
    <w:rsid w:val="27849DD4"/>
    <w:rsid w:val="27D47A80"/>
    <w:rsid w:val="28132E31"/>
    <w:rsid w:val="2872EB93"/>
    <w:rsid w:val="288047B9"/>
    <w:rsid w:val="292057A2"/>
    <w:rsid w:val="2959139C"/>
    <w:rsid w:val="29C6A979"/>
    <w:rsid w:val="29F6B1A2"/>
    <w:rsid w:val="2A35E6CD"/>
    <w:rsid w:val="2D421AD3"/>
    <w:rsid w:val="2E50BAD1"/>
    <w:rsid w:val="2EE0275A"/>
    <w:rsid w:val="2F65510E"/>
    <w:rsid w:val="2FFDCAC2"/>
    <w:rsid w:val="301287FF"/>
    <w:rsid w:val="30661EC2"/>
    <w:rsid w:val="30CE3B0A"/>
    <w:rsid w:val="326760FD"/>
    <w:rsid w:val="337D396B"/>
    <w:rsid w:val="3524ED49"/>
    <w:rsid w:val="355A02CB"/>
    <w:rsid w:val="3566EA1D"/>
    <w:rsid w:val="358980D1"/>
    <w:rsid w:val="35FC506C"/>
    <w:rsid w:val="379B3C83"/>
    <w:rsid w:val="381B9B1F"/>
    <w:rsid w:val="38268089"/>
    <w:rsid w:val="3890FCE3"/>
    <w:rsid w:val="39937198"/>
    <w:rsid w:val="3A2CCD44"/>
    <w:rsid w:val="3B8BE867"/>
    <w:rsid w:val="3BC89DA5"/>
    <w:rsid w:val="3C9E1C53"/>
    <w:rsid w:val="3D2B96B8"/>
    <w:rsid w:val="3D3010CF"/>
    <w:rsid w:val="3E58877F"/>
    <w:rsid w:val="3E6CF252"/>
    <w:rsid w:val="3EE54106"/>
    <w:rsid w:val="3F01E347"/>
    <w:rsid w:val="3FB6D49E"/>
    <w:rsid w:val="40DB8B34"/>
    <w:rsid w:val="417AB680"/>
    <w:rsid w:val="42436BAF"/>
    <w:rsid w:val="4299738E"/>
    <w:rsid w:val="43419C18"/>
    <w:rsid w:val="43A4D13A"/>
    <w:rsid w:val="4544C0A3"/>
    <w:rsid w:val="457B0C71"/>
    <w:rsid w:val="46926A8D"/>
    <w:rsid w:val="4730833D"/>
    <w:rsid w:val="47EE096C"/>
    <w:rsid w:val="485E73AB"/>
    <w:rsid w:val="49FD6D6C"/>
    <w:rsid w:val="4C6826D6"/>
    <w:rsid w:val="4D042FC0"/>
    <w:rsid w:val="4D0A3751"/>
    <w:rsid w:val="4D7EC256"/>
    <w:rsid w:val="4E9ABA39"/>
    <w:rsid w:val="50F62844"/>
    <w:rsid w:val="5178283E"/>
    <w:rsid w:val="5211B336"/>
    <w:rsid w:val="5222E5C6"/>
    <w:rsid w:val="52D19A92"/>
    <w:rsid w:val="53437C04"/>
    <w:rsid w:val="5372EC3F"/>
    <w:rsid w:val="5400F932"/>
    <w:rsid w:val="55F3E5C9"/>
    <w:rsid w:val="56760CA9"/>
    <w:rsid w:val="57C44244"/>
    <w:rsid w:val="59ADAD6B"/>
    <w:rsid w:val="5AA0972B"/>
    <w:rsid w:val="5B1FF12A"/>
    <w:rsid w:val="5B497DCC"/>
    <w:rsid w:val="5B8CAE53"/>
    <w:rsid w:val="5C43FAB2"/>
    <w:rsid w:val="5D287EB4"/>
    <w:rsid w:val="5F9E055E"/>
    <w:rsid w:val="620C4802"/>
    <w:rsid w:val="62282C9E"/>
    <w:rsid w:val="62CBD0DF"/>
    <w:rsid w:val="62D62549"/>
    <w:rsid w:val="63DD0D9F"/>
    <w:rsid w:val="6461ABF5"/>
    <w:rsid w:val="65F22BD0"/>
    <w:rsid w:val="666335F5"/>
    <w:rsid w:val="67CF6709"/>
    <w:rsid w:val="68D225DD"/>
    <w:rsid w:val="691AED37"/>
    <w:rsid w:val="6B8FB6C5"/>
    <w:rsid w:val="6B91019B"/>
    <w:rsid w:val="6F1A7795"/>
    <w:rsid w:val="6FD98B50"/>
    <w:rsid w:val="7009764B"/>
    <w:rsid w:val="702BCF3F"/>
    <w:rsid w:val="70DDEBCC"/>
    <w:rsid w:val="70F9F3D5"/>
    <w:rsid w:val="712AF8B3"/>
    <w:rsid w:val="719D9A12"/>
    <w:rsid w:val="71CC8EC8"/>
    <w:rsid w:val="7333A6F2"/>
    <w:rsid w:val="7418ABE5"/>
    <w:rsid w:val="746D8554"/>
    <w:rsid w:val="75ABED9D"/>
    <w:rsid w:val="75CD64F8"/>
    <w:rsid w:val="7696D64C"/>
    <w:rsid w:val="772DEB89"/>
    <w:rsid w:val="77A7CE40"/>
    <w:rsid w:val="790E7D5C"/>
    <w:rsid w:val="79B500AE"/>
    <w:rsid w:val="7ACF43AA"/>
    <w:rsid w:val="7C496A14"/>
    <w:rsid w:val="7D232CCC"/>
    <w:rsid w:val="7D283C3B"/>
    <w:rsid w:val="7D7A4DC9"/>
    <w:rsid w:val="7D9DFD2A"/>
    <w:rsid w:val="7E0C1A67"/>
    <w:rsid w:val="7E125EEC"/>
    <w:rsid w:val="7E70D68B"/>
    <w:rsid w:val="7F9D70EA"/>
    <w:rsid w:val="7FA7E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56E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머리글 Char"/>
    <w:basedOn w:val="a0"/>
  </w:style>
  <w:style w:type="character" w:customStyle="1" w:styleId="Char0">
    <w:name w:val="바닥글 Char"/>
    <w:basedOn w:val="a0"/>
  </w:style>
  <w:style w:type="character" w:customStyle="1" w:styleId="DefaultParagraphFont0">
    <w:name w:val="Default Paragraph Font0"/>
    <w:semiHidden/>
    <w:unhideWhenUsed/>
  </w:style>
  <w:style w:type="paragraph" w:customStyle="1" w:styleId="Normal0">
    <w:name w:val="Normal0"/>
    <w:qFormat/>
    <w:pPr>
      <w:widowControl w:val="0"/>
      <w:wordWrap w:val="0"/>
      <w:autoSpaceDE w:val="0"/>
      <w:autoSpaceDN w:val="0"/>
    </w:pPr>
  </w:style>
  <w:style w:type="paragraph" w:styleId="a3">
    <w:name w:val="header"/>
    <w:basedOn w:val="Normal0"/>
    <w:unhideWhenUsed/>
    <w:pPr>
      <w:tabs>
        <w:tab w:val="center" w:pos="4513"/>
        <w:tab w:val="right" w:pos="9026"/>
      </w:tabs>
      <w:snapToGrid w:val="0"/>
    </w:pPr>
  </w:style>
  <w:style w:type="table" w:customStyle="1" w:styleId="NormalTable0">
    <w:name w:val="Normal Table0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0">
    <w:name w:val="No List0"/>
    <w:semiHidden/>
    <w:unhideWhenUsed/>
  </w:style>
  <w:style w:type="paragraph" w:styleId="a4">
    <w:name w:val="List Paragraph"/>
    <w:basedOn w:val="Normal0"/>
    <w:qFormat/>
    <w:pPr>
      <w:ind w:leftChars="400" w:left="800"/>
    </w:pPr>
  </w:style>
  <w:style w:type="paragraph" w:styleId="a5">
    <w:name w:val="footer"/>
    <w:basedOn w:val="Normal0"/>
    <w:unhideWhenUsed/>
    <w:pPr>
      <w:tabs>
        <w:tab w:val="center" w:pos="4513"/>
        <w:tab w:val="right" w:pos="9026"/>
      </w:tabs>
      <w:snapToGrid w:val="0"/>
    </w:pPr>
  </w:style>
  <w:style w:type="table" w:styleId="a6">
    <w:name w:val="Table Grid"/>
    <w:basedOn w:val="NormalTabl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Revision"/>
    <w:hidden/>
    <w:uiPriority w:val="99"/>
    <w:semiHidden/>
    <w:rsid w:val="008411D1"/>
    <w:pPr>
      <w:spacing w:after="0" w:line="240" w:lineRule="auto"/>
      <w:jc w:val="left"/>
    </w:pPr>
  </w:style>
  <w:style w:type="paragraph" w:styleId="a8">
    <w:name w:val="annotation text"/>
    <w:basedOn w:val="a"/>
    <w:link w:val="Char1"/>
    <w:uiPriority w:val="99"/>
    <w:semiHidden/>
    <w:unhideWhenUsed/>
    <w:pPr>
      <w:jc w:val="left"/>
    </w:pPr>
  </w:style>
  <w:style w:type="character" w:customStyle="1" w:styleId="Char1">
    <w:name w:val="메모 텍스트 Char"/>
    <w:basedOn w:val="a0"/>
    <w:link w:val="a8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Char2"/>
    <w:uiPriority w:val="99"/>
    <w:semiHidden/>
    <w:unhideWhenUsed/>
    <w:rsid w:val="000D4C3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a"/>
    <w:uiPriority w:val="99"/>
    <w:semiHidden/>
    <w:rsid w:val="000D4C35"/>
    <w:rPr>
      <w:rFonts w:asciiTheme="majorHAnsi" w:eastAsiaTheme="majorEastAsia" w:hAnsiTheme="majorHAnsi" w:cstheme="majorBidi"/>
      <w:sz w:val="18"/>
      <w:szCs w:val="18"/>
    </w:rPr>
  </w:style>
  <w:style w:type="character" w:customStyle="1" w:styleId="normaltextrun">
    <w:name w:val="normaltextrun"/>
    <w:basedOn w:val="a0"/>
    <w:rsid w:val="00FB3A7F"/>
  </w:style>
  <w:style w:type="character" w:customStyle="1" w:styleId="eop">
    <w:name w:val="eop"/>
    <w:basedOn w:val="a0"/>
    <w:rsid w:val="00FB3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8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7b5767-6531-4b2d-b1a7-98b88d8332c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DB9953B4325594F9ECB99A51FD54750" ma:contentTypeVersion="16" ma:contentTypeDescription="새 문서를 만듭니다." ma:contentTypeScope="" ma:versionID="2d628db8d6e3cb63762d33dfdc4ee317">
  <xsd:schema xmlns:xsd="http://www.w3.org/2001/XMLSchema" xmlns:xs="http://www.w3.org/2001/XMLSchema" xmlns:p="http://schemas.microsoft.com/office/2006/metadata/properties" xmlns:ns3="717b5767-6531-4b2d-b1a7-98b88d8332ce" xmlns:ns4="42bac706-3f81-40dc-b297-7ca2cf366c9a" targetNamespace="http://schemas.microsoft.com/office/2006/metadata/properties" ma:root="true" ma:fieldsID="02fea2c661c618b51f8beb729f93dc3b" ns3:_="" ns4:_="">
    <xsd:import namespace="717b5767-6531-4b2d-b1a7-98b88d8332ce"/>
    <xsd:import namespace="42bac706-3f81-40dc-b297-7ca2cf366c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b5767-6531-4b2d-b1a7-98b88d833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ac706-3f81-40dc-b297-7ca2cf366c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85170-808C-4F30-AF32-1BF88BB9B324}">
  <ds:schemaRefs>
    <ds:schemaRef ds:uri="http://schemas.microsoft.com/office/2006/metadata/properties"/>
    <ds:schemaRef ds:uri="http://schemas.microsoft.com/office/infopath/2007/PartnerControls"/>
    <ds:schemaRef ds:uri="717b5767-6531-4b2d-b1a7-98b88d8332ce"/>
  </ds:schemaRefs>
</ds:datastoreItem>
</file>

<file path=customXml/itemProps2.xml><?xml version="1.0" encoding="utf-8"?>
<ds:datastoreItem xmlns:ds="http://schemas.openxmlformats.org/officeDocument/2006/customXml" ds:itemID="{E62D592F-7440-460A-9077-635FF1B615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55EFD1-10E4-46B6-AF9D-CB63E1511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7b5767-6531-4b2d-b1a7-98b88d8332ce"/>
    <ds:schemaRef ds:uri="42bac706-3f81-40dc-b297-7ca2cf366c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980BE9-1D3A-4CE8-9DAC-86989B87F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6</Characters>
  <Application>Microsoft Office Word</Application>
  <DocSecurity>0</DocSecurity>
  <Lines>7</Lines>
  <Paragraphs>2</Paragraphs>
  <ScaleCrop>false</ScaleCrop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cp:lastPrinted>2023-01-29T23:30:00Z</cp:lastPrinted>
  <dcterms:created xsi:type="dcterms:W3CDTF">2023-06-02T06:11:00Z</dcterms:created>
  <dcterms:modified xsi:type="dcterms:W3CDTF">2023-06-22T14:37:00Z</dcterms:modified>
  <cp:version>0900.0001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B9953B4325594F9ECB99A51FD54750</vt:lpwstr>
  </property>
</Properties>
</file>